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C8DEDC" w14:textId="2280B9E3" w:rsidR="00AC1B23" w:rsidRDefault="00887F2E" w:rsidP="00AC1B23">
      <w:pPr>
        <w:spacing w:after="0"/>
        <w:jc w:val="center"/>
        <w:rPr>
          <w:rFonts w:cs="Times New Roman"/>
          <w:b/>
          <w:bCs/>
          <w:sz w:val="8"/>
          <w:szCs w:val="8"/>
        </w:rPr>
      </w:pPr>
      <w:r w:rsidRPr="00BE3A18">
        <w:rPr>
          <w:rFonts w:cs="Times New Roman"/>
          <w:b/>
          <w:bCs/>
          <w:sz w:val="24"/>
          <w:szCs w:val="24"/>
        </w:rPr>
        <w:t xml:space="preserve">FORMULARZ ZGŁOSZENIOWY UDZIAŁU W </w:t>
      </w:r>
      <w:r w:rsidR="00210F5F">
        <w:rPr>
          <w:rFonts w:cs="Times New Roman"/>
          <w:b/>
          <w:bCs/>
          <w:sz w:val="24"/>
          <w:szCs w:val="24"/>
        </w:rPr>
        <w:t xml:space="preserve">SZKOLENIU </w:t>
      </w:r>
      <w:bookmarkStart w:id="0" w:name="_Hlk97563951"/>
      <w:r w:rsidR="00B0524D" w:rsidRPr="00B0524D">
        <w:rPr>
          <w:rFonts w:cs="Times New Roman"/>
          <w:b/>
          <w:bCs/>
          <w:sz w:val="24"/>
          <w:szCs w:val="24"/>
        </w:rPr>
        <w:t xml:space="preserve">NT. </w:t>
      </w:r>
      <w:r w:rsidR="002C5A03">
        <w:rPr>
          <w:rFonts w:cs="Times New Roman"/>
          <w:b/>
          <w:bCs/>
          <w:sz w:val="24"/>
          <w:szCs w:val="24"/>
        </w:rPr>
        <w:br/>
      </w:r>
      <w:r w:rsidR="00B0524D" w:rsidRPr="00B0524D">
        <w:rPr>
          <w:rFonts w:cs="Times New Roman"/>
          <w:b/>
          <w:bCs/>
          <w:sz w:val="24"/>
          <w:szCs w:val="24"/>
        </w:rPr>
        <w:t xml:space="preserve">INWAZYJNYCH GATUNKÓW </w:t>
      </w:r>
      <w:r w:rsidR="00B37843">
        <w:rPr>
          <w:rFonts w:cs="Times New Roman"/>
          <w:b/>
          <w:bCs/>
          <w:sz w:val="24"/>
          <w:szCs w:val="24"/>
        </w:rPr>
        <w:t xml:space="preserve">OBCYCH </w:t>
      </w:r>
      <w:r w:rsidR="00B0524D" w:rsidRPr="00B0524D">
        <w:rPr>
          <w:rFonts w:cs="Times New Roman"/>
          <w:b/>
          <w:bCs/>
          <w:sz w:val="24"/>
          <w:szCs w:val="24"/>
        </w:rPr>
        <w:t>ROŚLIN</w:t>
      </w:r>
      <w:r w:rsidR="001B68F2">
        <w:rPr>
          <w:rFonts w:cs="Times New Roman"/>
          <w:b/>
          <w:bCs/>
          <w:sz w:val="24"/>
          <w:szCs w:val="24"/>
        </w:rPr>
        <w:t xml:space="preserve"> </w:t>
      </w:r>
      <w:bookmarkStart w:id="1" w:name="_Hlk97563974"/>
      <w:bookmarkEnd w:id="0"/>
    </w:p>
    <w:p w14:paraId="4B12C0CD" w14:textId="77777777" w:rsidR="00AC1B23" w:rsidRDefault="00AC1B23" w:rsidP="00AC1B23">
      <w:pPr>
        <w:spacing w:after="0"/>
        <w:jc w:val="center"/>
        <w:rPr>
          <w:rFonts w:cs="Times New Roman"/>
          <w:b/>
          <w:bCs/>
          <w:sz w:val="8"/>
          <w:szCs w:val="8"/>
        </w:rPr>
      </w:pPr>
    </w:p>
    <w:p w14:paraId="370E2F7C" w14:textId="38611AE3" w:rsidR="00887F2E" w:rsidRPr="00AC1B23" w:rsidRDefault="00887F2E" w:rsidP="00AC1B23">
      <w:pPr>
        <w:spacing w:after="0"/>
        <w:jc w:val="center"/>
        <w:rPr>
          <w:rFonts w:cs="Times New Roman"/>
          <w:sz w:val="20"/>
          <w:szCs w:val="20"/>
        </w:rPr>
      </w:pPr>
      <w:r w:rsidRPr="00AC1B23">
        <w:rPr>
          <w:rFonts w:cs="Times New Roman"/>
          <w:sz w:val="20"/>
          <w:szCs w:val="20"/>
        </w:rPr>
        <w:t>organizowan</w:t>
      </w:r>
      <w:r w:rsidR="00D755D0" w:rsidRPr="00AC1B23">
        <w:rPr>
          <w:rFonts w:cs="Times New Roman"/>
          <w:sz w:val="20"/>
          <w:szCs w:val="20"/>
        </w:rPr>
        <w:t>ym</w:t>
      </w:r>
      <w:r w:rsidRPr="00AC1B23">
        <w:rPr>
          <w:rFonts w:cs="Times New Roman"/>
          <w:sz w:val="20"/>
          <w:szCs w:val="20"/>
        </w:rPr>
        <w:t xml:space="preserve"> </w:t>
      </w:r>
      <w:r w:rsidR="00222AEA">
        <w:rPr>
          <w:rFonts w:cs="Times New Roman"/>
          <w:sz w:val="20"/>
          <w:szCs w:val="20"/>
        </w:rPr>
        <w:t xml:space="preserve">dla miasta i gminy Jaworzno </w:t>
      </w:r>
      <w:r w:rsidRPr="00AC1B23">
        <w:rPr>
          <w:rFonts w:cs="Times New Roman"/>
          <w:sz w:val="20"/>
          <w:szCs w:val="20"/>
        </w:rPr>
        <w:t>przez</w:t>
      </w:r>
    </w:p>
    <w:p w14:paraId="11F2D1D7" w14:textId="3F52536D" w:rsidR="00887F2E" w:rsidRPr="00AC1B23" w:rsidRDefault="00887F2E" w:rsidP="00D755D0">
      <w:pPr>
        <w:spacing w:after="0" w:line="240" w:lineRule="auto"/>
        <w:jc w:val="center"/>
        <w:rPr>
          <w:b/>
          <w:sz w:val="20"/>
          <w:szCs w:val="20"/>
        </w:rPr>
      </w:pPr>
      <w:r w:rsidRPr="00AC1B23">
        <w:rPr>
          <w:b/>
          <w:sz w:val="20"/>
          <w:szCs w:val="20"/>
        </w:rPr>
        <w:t xml:space="preserve">Uniwersytet Śląski </w:t>
      </w:r>
      <w:r w:rsidR="00AC1B23" w:rsidRPr="00AC1B23">
        <w:rPr>
          <w:b/>
          <w:sz w:val="20"/>
          <w:szCs w:val="20"/>
        </w:rPr>
        <w:t>–</w:t>
      </w:r>
      <w:r w:rsidRPr="00AC1B23">
        <w:rPr>
          <w:b/>
          <w:sz w:val="20"/>
          <w:szCs w:val="20"/>
        </w:rPr>
        <w:t xml:space="preserve"> Wydział Nauk Przyrodniczych</w:t>
      </w:r>
      <w:r w:rsidR="00BE3A18" w:rsidRPr="00AC1B23">
        <w:rPr>
          <w:b/>
          <w:sz w:val="20"/>
          <w:szCs w:val="20"/>
        </w:rPr>
        <w:t xml:space="preserve">, </w:t>
      </w:r>
      <w:r w:rsidR="00BE3A18" w:rsidRPr="00AC1B23">
        <w:rPr>
          <w:b/>
          <w:sz w:val="20"/>
          <w:szCs w:val="20"/>
        </w:rPr>
        <w:br/>
      </w:r>
      <w:r w:rsidRPr="00AC1B23">
        <w:rPr>
          <w:b/>
          <w:sz w:val="20"/>
          <w:szCs w:val="20"/>
        </w:rPr>
        <w:t>Instytut Botaniki, Biotechnologii i Ochrony Środowiska</w:t>
      </w:r>
    </w:p>
    <w:p w14:paraId="108AA033" w14:textId="1CB470EF" w:rsidR="00AC1B23" w:rsidRPr="00AC1B23" w:rsidRDefault="00AC1B23" w:rsidP="00D755D0">
      <w:pPr>
        <w:spacing w:after="0" w:line="240" w:lineRule="auto"/>
        <w:jc w:val="center"/>
        <w:rPr>
          <w:bCs/>
          <w:sz w:val="20"/>
          <w:szCs w:val="20"/>
        </w:rPr>
      </w:pPr>
      <w:r w:rsidRPr="00AC1B23">
        <w:rPr>
          <w:b/>
          <w:sz w:val="20"/>
          <w:szCs w:val="20"/>
        </w:rPr>
        <w:t xml:space="preserve"> </w:t>
      </w:r>
      <w:r w:rsidRPr="00AC1B23">
        <w:rPr>
          <w:bCs/>
          <w:sz w:val="20"/>
          <w:szCs w:val="20"/>
        </w:rPr>
        <w:t>w</w:t>
      </w:r>
    </w:p>
    <w:p w14:paraId="515D338D" w14:textId="2F418D46" w:rsidR="00AC1B23" w:rsidRPr="00AC1B23" w:rsidRDefault="00AC1B23" w:rsidP="00D755D0">
      <w:pPr>
        <w:spacing w:after="0" w:line="240" w:lineRule="auto"/>
        <w:jc w:val="center"/>
        <w:rPr>
          <w:rFonts w:asciiTheme="majorHAnsi" w:hAnsiTheme="majorHAnsi"/>
          <w:bCs/>
          <w:sz w:val="20"/>
          <w:szCs w:val="20"/>
        </w:rPr>
      </w:pPr>
      <w:r w:rsidRPr="00AC1B23">
        <w:rPr>
          <w:rFonts w:asciiTheme="majorHAnsi" w:hAnsiTheme="majorHAnsi" w:cs="Arial"/>
          <w:sz w:val="20"/>
          <w:szCs w:val="20"/>
          <w:shd w:val="clear" w:color="auto" w:fill="FFFFFF"/>
        </w:rPr>
        <w:t>Ośrodku Edukacji Ekologiczno-Geologicznej </w:t>
      </w:r>
      <w:proofErr w:type="spellStart"/>
      <w:r w:rsidRPr="00AC1B23">
        <w:rPr>
          <w:rStyle w:val="Uwydatnienie"/>
          <w:rFonts w:asciiTheme="majorHAnsi" w:hAnsiTheme="majorHAnsi" w:cs="Arial"/>
          <w:b/>
          <w:bCs/>
          <w:i w:val="0"/>
          <w:iCs w:val="0"/>
          <w:sz w:val="20"/>
          <w:szCs w:val="20"/>
          <w:shd w:val="clear" w:color="auto" w:fill="FFFFFF"/>
        </w:rPr>
        <w:t>GEOsfera</w:t>
      </w:r>
      <w:proofErr w:type="spellEnd"/>
      <w:r w:rsidRPr="00AC1B23">
        <w:rPr>
          <w:rFonts w:asciiTheme="majorHAnsi" w:hAnsiTheme="majorHAnsi" w:cs="Arial"/>
          <w:sz w:val="20"/>
          <w:szCs w:val="20"/>
          <w:shd w:val="clear" w:color="auto" w:fill="FFFFFF"/>
        </w:rPr>
        <w:t> w Jaworznie</w:t>
      </w:r>
    </w:p>
    <w:p w14:paraId="47878DDE" w14:textId="77777777" w:rsidR="00AC1B23" w:rsidRPr="00AC1B23" w:rsidRDefault="00AC1B23" w:rsidP="00D755D0">
      <w:pPr>
        <w:spacing w:after="0" w:line="240" w:lineRule="auto"/>
        <w:jc w:val="center"/>
        <w:rPr>
          <w:b/>
          <w:sz w:val="20"/>
          <w:szCs w:val="20"/>
        </w:rPr>
      </w:pPr>
    </w:p>
    <w:p w14:paraId="2BB7106B" w14:textId="5CD2D3E1" w:rsidR="00AC1B23" w:rsidRPr="00AC1B23" w:rsidRDefault="00AC1B23" w:rsidP="00AC1B23">
      <w:pPr>
        <w:jc w:val="center"/>
        <w:rPr>
          <w:rFonts w:cs="Times New Roman"/>
          <w:sz w:val="20"/>
          <w:szCs w:val="20"/>
        </w:rPr>
      </w:pPr>
      <w:r w:rsidRPr="00AC1B23">
        <w:rPr>
          <w:rFonts w:cs="Times New Roman"/>
          <w:sz w:val="20"/>
          <w:szCs w:val="20"/>
        </w:rPr>
        <w:t xml:space="preserve">w ramach projektu  </w:t>
      </w:r>
    </w:p>
    <w:p w14:paraId="28FDA394" w14:textId="77777777" w:rsidR="00AC1B23" w:rsidRPr="00575B76" w:rsidRDefault="00AC1B23" w:rsidP="00AC1B23">
      <w:pPr>
        <w:spacing w:line="240" w:lineRule="auto"/>
        <w:jc w:val="center"/>
        <w:rPr>
          <w:rFonts w:cs="Times New Roman"/>
          <w:b/>
          <w:bCs/>
        </w:rPr>
      </w:pPr>
      <w:r w:rsidRPr="00575B76">
        <w:rPr>
          <w:rFonts w:cs="Times New Roman"/>
          <w:b/>
          <w:bCs/>
        </w:rPr>
        <w:t xml:space="preserve">„Zintegrowane podejście do ochrony ekosystemów przed inwazyjnymi roślinami obcymi </w:t>
      </w:r>
      <w:r>
        <w:rPr>
          <w:rFonts w:cs="Times New Roman"/>
          <w:b/>
          <w:bCs/>
        </w:rPr>
        <w:br/>
      </w:r>
      <w:r w:rsidRPr="00575B76">
        <w:rPr>
          <w:rFonts w:cs="Times New Roman"/>
          <w:b/>
          <w:bCs/>
        </w:rPr>
        <w:t xml:space="preserve">w południowej Polsce – </w:t>
      </w:r>
      <w:r w:rsidRPr="00A76F35">
        <w:rPr>
          <w:rFonts w:cs="Times New Roman"/>
          <w:b/>
          <w:bCs/>
          <w:i/>
          <w:iCs/>
        </w:rPr>
        <w:t>IAS/</w:t>
      </w:r>
      <w:proofErr w:type="spellStart"/>
      <w:r w:rsidRPr="00A76F35">
        <w:rPr>
          <w:rFonts w:cs="Times New Roman"/>
          <w:b/>
          <w:bCs/>
          <w:i/>
          <w:iCs/>
        </w:rPr>
        <w:t>EcoSystemCARE</w:t>
      </w:r>
      <w:proofErr w:type="spellEnd"/>
      <w:r w:rsidRPr="00575B76">
        <w:rPr>
          <w:rFonts w:cs="Times New Roman"/>
          <w:b/>
          <w:bCs/>
        </w:rPr>
        <w:t xml:space="preserve">” </w:t>
      </w:r>
    </w:p>
    <w:p w14:paraId="25791BEA" w14:textId="2C61BB32" w:rsidR="00AC1B23" w:rsidRPr="00575B76" w:rsidRDefault="00A76F35" w:rsidP="00AC1B23">
      <w:pPr>
        <w:spacing w:line="240" w:lineRule="auto"/>
        <w:jc w:val="center"/>
        <w:rPr>
          <w:rFonts w:cs="Times New Roman"/>
          <w:b/>
          <w:bCs/>
        </w:rPr>
      </w:pPr>
      <w:r>
        <w:rPr>
          <w:rFonts w:cs="Times New Roman"/>
          <w:b/>
          <w:bCs/>
        </w:rPr>
        <w:t>realizowanego z</w:t>
      </w:r>
      <w:r w:rsidR="00AC1B23" w:rsidRPr="00575B76">
        <w:rPr>
          <w:rFonts w:cs="Times New Roman"/>
          <w:b/>
          <w:bCs/>
        </w:rPr>
        <w:t xml:space="preserve"> Programu Operacyjnego </w:t>
      </w:r>
      <w:r w:rsidR="00B37843">
        <w:rPr>
          <w:rFonts w:cs="Times New Roman"/>
          <w:b/>
          <w:bCs/>
        </w:rPr>
        <w:br/>
      </w:r>
      <w:r w:rsidR="00AC1B23" w:rsidRPr="00575B76">
        <w:rPr>
          <w:rFonts w:cs="Times New Roman"/>
          <w:b/>
          <w:bCs/>
        </w:rPr>
        <w:t>„Środowisko, Energia i Zmiany Klimatu”</w:t>
      </w:r>
      <w:r>
        <w:rPr>
          <w:rFonts w:cs="Times New Roman"/>
          <w:b/>
          <w:bCs/>
        </w:rPr>
        <w:t xml:space="preserve"> </w:t>
      </w:r>
      <w:r>
        <w:rPr>
          <w:rFonts w:cs="Times New Roman"/>
          <w:b/>
          <w:bCs/>
        </w:rPr>
        <w:br/>
        <w:t>i</w:t>
      </w:r>
      <w:r w:rsidR="00AC1B23" w:rsidRPr="00575B76">
        <w:rPr>
          <w:rFonts w:cs="Times New Roman"/>
          <w:b/>
          <w:bCs/>
        </w:rPr>
        <w:t xml:space="preserve"> </w:t>
      </w:r>
      <w:r>
        <w:rPr>
          <w:rFonts w:cs="Times New Roman"/>
          <w:b/>
          <w:bCs/>
        </w:rPr>
        <w:t xml:space="preserve">dofinansowanego </w:t>
      </w:r>
      <w:r w:rsidR="00AC1B23" w:rsidRPr="00575B76">
        <w:rPr>
          <w:rFonts w:cs="Times New Roman"/>
          <w:b/>
          <w:bCs/>
        </w:rPr>
        <w:t xml:space="preserve">ze środków Mechanizmu Finansowego EOG 2014-2021 </w:t>
      </w:r>
      <w:r w:rsidR="00AC1B23" w:rsidRPr="00575B76">
        <w:rPr>
          <w:rFonts w:cs="Times New Roman"/>
          <w:b/>
          <w:bCs/>
        </w:rPr>
        <w:br/>
        <w:t>na „Zwiększenie ochrony ekosystemów przed inwazyjnymi gatunkami obcymi”</w:t>
      </w:r>
    </w:p>
    <w:p w14:paraId="41E501B8" w14:textId="77777777" w:rsidR="00B0524D" w:rsidRPr="003412DD" w:rsidRDefault="00B0524D" w:rsidP="0057290A">
      <w:pPr>
        <w:spacing w:after="0" w:line="240" w:lineRule="auto"/>
        <w:rPr>
          <w:bCs/>
          <w:sz w:val="6"/>
          <w:szCs w:val="6"/>
        </w:rPr>
      </w:pPr>
    </w:p>
    <w:p w14:paraId="675AECC7" w14:textId="77777777" w:rsidR="00AA002D" w:rsidRDefault="00AA002D" w:rsidP="00FE6ACF">
      <w:pPr>
        <w:spacing w:after="0" w:line="240" w:lineRule="auto"/>
        <w:rPr>
          <w:bCs/>
        </w:rPr>
      </w:pPr>
    </w:p>
    <w:tbl>
      <w:tblPr>
        <w:tblW w:w="4989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830"/>
        <w:gridCol w:w="3119"/>
        <w:gridCol w:w="3376"/>
      </w:tblGrid>
      <w:tr w:rsidR="00AA002D" w:rsidRPr="00603326" w14:paraId="5846EA00" w14:textId="5F689A59" w:rsidTr="00AA002D">
        <w:trPr>
          <w:trHeight w:val="540"/>
        </w:trPr>
        <w:tc>
          <w:tcPr>
            <w:tcW w:w="1517" w:type="pct"/>
            <w:vAlign w:val="center"/>
          </w:tcPr>
          <w:p w14:paraId="4342EBC7" w14:textId="6833C587" w:rsidR="00AA002D" w:rsidRPr="0024468C" w:rsidRDefault="00AA002D" w:rsidP="00AA002D">
            <w:pPr>
              <w:spacing w:after="0" w:line="240" w:lineRule="auto"/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rmin szkolenia</w:t>
            </w:r>
          </w:p>
        </w:tc>
        <w:tc>
          <w:tcPr>
            <w:tcW w:w="1672" w:type="pct"/>
            <w:shd w:val="clear" w:color="auto" w:fill="auto"/>
            <w:vAlign w:val="center"/>
          </w:tcPr>
          <w:p w14:paraId="795BF806" w14:textId="697C9E1F" w:rsidR="00AA002D" w:rsidRPr="00575B76" w:rsidRDefault="00AA002D" w:rsidP="00F14CD5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Godzina szkolenia</w:t>
            </w:r>
          </w:p>
        </w:tc>
        <w:tc>
          <w:tcPr>
            <w:tcW w:w="1810" w:type="pct"/>
            <w:vAlign w:val="center"/>
          </w:tcPr>
          <w:p w14:paraId="4AF62039" w14:textId="736851FA" w:rsidR="00AA002D" w:rsidRDefault="00AA002D" w:rsidP="00AA002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referowany</w:t>
            </w:r>
            <w:r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termin </w:t>
            </w:r>
            <w:r>
              <w:rPr>
                <w:b/>
                <w:sz w:val="20"/>
                <w:szCs w:val="20"/>
              </w:rPr>
              <w:t>szkolenia</w:t>
            </w:r>
            <w:r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br/>
              <w:t>(proszę zaznaczyć właściwe)</w:t>
            </w:r>
          </w:p>
        </w:tc>
      </w:tr>
      <w:tr w:rsidR="00AA002D" w:rsidRPr="00603326" w14:paraId="3643F641" w14:textId="5F3F0704" w:rsidTr="00AA002D">
        <w:trPr>
          <w:trHeight w:val="560"/>
        </w:trPr>
        <w:tc>
          <w:tcPr>
            <w:tcW w:w="1517" w:type="pct"/>
            <w:vAlign w:val="center"/>
          </w:tcPr>
          <w:p w14:paraId="338BEA87" w14:textId="72E32E5C" w:rsidR="00AA002D" w:rsidRPr="005F3403" w:rsidRDefault="00AA002D" w:rsidP="00F14CD5">
            <w:pPr>
              <w:spacing w:after="0" w:line="240" w:lineRule="auto"/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21.11.2022            </w:t>
            </w:r>
          </w:p>
        </w:tc>
        <w:tc>
          <w:tcPr>
            <w:tcW w:w="1672" w:type="pct"/>
            <w:vAlign w:val="center"/>
          </w:tcPr>
          <w:p w14:paraId="19B0FF6F" w14:textId="2401059E" w:rsidR="00AA002D" w:rsidRPr="005F3403" w:rsidRDefault="00AA002D" w:rsidP="00F14CD5">
            <w:pPr>
              <w:spacing w:after="0" w:line="240" w:lineRule="auto"/>
              <w:jc w:val="center"/>
              <w:rPr>
                <w:bC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3.00-15.00</w:t>
            </w:r>
          </w:p>
        </w:tc>
        <w:tc>
          <w:tcPr>
            <w:tcW w:w="1810" w:type="pct"/>
          </w:tcPr>
          <w:p w14:paraId="0FFD1C44" w14:textId="77777777" w:rsidR="00AA002D" w:rsidRPr="005F3403" w:rsidRDefault="00AA002D" w:rsidP="00F14CD5">
            <w:pPr>
              <w:spacing w:after="0" w:line="240" w:lineRule="auto"/>
              <w:jc w:val="center"/>
              <w:rPr>
                <w:bCs/>
                <w:sz w:val="20"/>
                <w:szCs w:val="20"/>
              </w:rPr>
            </w:pPr>
          </w:p>
        </w:tc>
      </w:tr>
      <w:tr w:rsidR="00AA002D" w:rsidRPr="00603326" w14:paraId="3CB598B6" w14:textId="7C32212F" w:rsidTr="00AA002D">
        <w:trPr>
          <w:trHeight w:val="552"/>
        </w:trPr>
        <w:tc>
          <w:tcPr>
            <w:tcW w:w="1517" w:type="pct"/>
            <w:vAlign w:val="center"/>
          </w:tcPr>
          <w:p w14:paraId="5516F489" w14:textId="77777777" w:rsidR="00AA002D" w:rsidRDefault="00AA002D" w:rsidP="00AA002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8.11.2022</w:t>
            </w:r>
          </w:p>
          <w:p w14:paraId="684AE68A" w14:textId="18357003" w:rsidR="00AA002D" w:rsidRPr="005F3403" w:rsidRDefault="00AA002D" w:rsidP="00F14CD5">
            <w:pPr>
              <w:spacing w:after="0" w:line="240" w:lineRule="auto"/>
              <w:jc w:val="center"/>
              <w:rPr>
                <w:rFonts w:asciiTheme="majorHAnsi" w:hAnsiTheme="majorHAnsi"/>
                <w:bCs/>
                <w:sz w:val="20"/>
                <w:szCs w:val="20"/>
              </w:rPr>
            </w:pPr>
          </w:p>
        </w:tc>
        <w:tc>
          <w:tcPr>
            <w:tcW w:w="1672" w:type="pct"/>
            <w:vAlign w:val="center"/>
          </w:tcPr>
          <w:p w14:paraId="1C7B2E8D" w14:textId="1EB009B6" w:rsidR="00AA002D" w:rsidRPr="005F3403" w:rsidRDefault="00AA002D" w:rsidP="00F14CD5">
            <w:pPr>
              <w:spacing w:after="0" w:line="240" w:lineRule="auto"/>
              <w:jc w:val="center"/>
              <w:rPr>
                <w:bC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3.00-15.00</w:t>
            </w:r>
          </w:p>
        </w:tc>
        <w:tc>
          <w:tcPr>
            <w:tcW w:w="1810" w:type="pct"/>
          </w:tcPr>
          <w:p w14:paraId="2A300907" w14:textId="77777777" w:rsidR="00AA002D" w:rsidRPr="005F3403" w:rsidRDefault="00AA002D" w:rsidP="00F14CD5">
            <w:pPr>
              <w:spacing w:after="0" w:line="240" w:lineRule="auto"/>
              <w:jc w:val="center"/>
              <w:rPr>
                <w:bCs/>
                <w:sz w:val="20"/>
                <w:szCs w:val="20"/>
              </w:rPr>
            </w:pPr>
          </w:p>
        </w:tc>
      </w:tr>
    </w:tbl>
    <w:p w14:paraId="2F3FF265" w14:textId="77777777" w:rsidR="00AA002D" w:rsidRDefault="00AA002D" w:rsidP="00FE6ACF">
      <w:pPr>
        <w:spacing w:after="0" w:line="240" w:lineRule="auto"/>
        <w:rPr>
          <w:bCs/>
        </w:rPr>
      </w:pPr>
    </w:p>
    <w:p w14:paraId="7E1CB621" w14:textId="263A8D00" w:rsidR="003C6977" w:rsidRPr="00575B76" w:rsidRDefault="00D755D0" w:rsidP="00FE6ACF">
      <w:pPr>
        <w:spacing w:after="0" w:line="240" w:lineRule="auto"/>
        <w:rPr>
          <w:rFonts w:cs="Times New Roman"/>
          <w:sz w:val="4"/>
          <w:szCs w:val="4"/>
        </w:rPr>
      </w:pPr>
      <w:r>
        <w:rPr>
          <w:bCs/>
        </w:rPr>
        <w:t xml:space="preserve">DANE OSOBOWE </w:t>
      </w:r>
      <w:bookmarkEnd w:id="1"/>
    </w:p>
    <w:tbl>
      <w:tblPr>
        <w:tblW w:w="935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547"/>
        <w:gridCol w:w="6804"/>
      </w:tblGrid>
      <w:tr w:rsidR="00887F2E" w:rsidRPr="00603326" w14:paraId="27242703" w14:textId="77777777" w:rsidTr="00AA002D">
        <w:trPr>
          <w:trHeight w:val="388"/>
        </w:trPr>
        <w:tc>
          <w:tcPr>
            <w:tcW w:w="2547" w:type="dxa"/>
            <w:vAlign w:val="center"/>
          </w:tcPr>
          <w:p w14:paraId="2538A177" w14:textId="77116EB0" w:rsidR="00887F2E" w:rsidRPr="0024468C" w:rsidRDefault="00887F2E">
            <w:pPr>
              <w:spacing w:after="0" w:line="360" w:lineRule="auto"/>
              <w:rPr>
                <w:rFonts w:asciiTheme="majorHAnsi" w:hAnsiTheme="majorHAnsi"/>
                <w:b/>
                <w:sz w:val="20"/>
                <w:szCs w:val="20"/>
              </w:rPr>
            </w:pPr>
            <w:r w:rsidRPr="0024468C">
              <w:rPr>
                <w:rFonts w:asciiTheme="majorHAnsi" w:hAnsiTheme="majorHAnsi"/>
                <w:b/>
                <w:sz w:val="20"/>
                <w:szCs w:val="20"/>
              </w:rPr>
              <w:t>IMIĘ</w:t>
            </w:r>
            <w:r w:rsidR="0024468C">
              <w:rPr>
                <w:rFonts w:asciiTheme="majorHAnsi" w:hAnsiTheme="majorHAnsi"/>
                <w:b/>
                <w:sz w:val="20"/>
                <w:szCs w:val="20"/>
              </w:rPr>
              <w:t xml:space="preserve"> </w:t>
            </w:r>
            <w:r w:rsidR="003412DD">
              <w:rPr>
                <w:rFonts w:asciiTheme="majorHAnsi" w:hAnsiTheme="majorHAnsi"/>
                <w:b/>
                <w:sz w:val="20"/>
                <w:szCs w:val="20"/>
              </w:rPr>
              <w:t>I NAZWISKO</w:t>
            </w:r>
          </w:p>
        </w:tc>
        <w:tc>
          <w:tcPr>
            <w:tcW w:w="6804" w:type="dxa"/>
            <w:vAlign w:val="center"/>
          </w:tcPr>
          <w:p w14:paraId="08971598" w14:textId="77777777" w:rsidR="00887F2E" w:rsidRPr="00575B76" w:rsidRDefault="00887F2E">
            <w:pPr>
              <w:spacing w:after="0" w:line="360" w:lineRule="auto"/>
              <w:rPr>
                <w:b/>
                <w:sz w:val="20"/>
                <w:szCs w:val="20"/>
              </w:rPr>
            </w:pPr>
          </w:p>
        </w:tc>
      </w:tr>
      <w:tr w:rsidR="00887F2E" w:rsidRPr="00603326" w14:paraId="349FFC80" w14:textId="77777777" w:rsidTr="00AA002D">
        <w:trPr>
          <w:trHeight w:val="397"/>
        </w:trPr>
        <w:tc>
          <w:tcPr>
            <w:tcW w:w="2547" w:type="dxa"/>
            <w:vAlign w:val="center"/>
          </w:tcPr>
          <w:p w14:paraId="78EC35DD" w14:textId="77777777" w:rsidR="00887F2E" w:rsidRPr="0024468C" w:rsidRDefault="00887F2E">
            <w:pPr>
              <w:spacing w:after="0" w:line="360" w:lineRule="auto"/>
              <w:rPr>
                <w:rFonts w:asciiTheme="majorHAnsi" w:hAnsiTheme="majorHAnsi"/>
                <w:b/>
                <w:sz w:val="20"/>
                <w:szCs w:val="20"/>
              </w:rPr>
            </w:pPr>
            <w:r w:rsidRPr="0024468C">
              <w:rPr>
                <w:rFonts w:asciiTheme="majorHAnsi" w:hAnsiTheme="majorHAnsi"/>
                <w:b/>
                <w:sz w:val="20"/>
                <w:szCs w:val="20"/>
              </w:rPr>
              <w:t>E-mail</w:t>
            </w:r>
          </w:p>
        </w:tc>
        <w:tc>
          <w:tcPr>
            <w:tcW w:w="6804" w:type="dxa"/>
            <w:vAlign w:val="center"/>
          </w:tcPr>
          <w:p w14:paraId="18DB6AE1" w14:textId="77777777" w:rsidR="00887F2E" w:rsidRPr="00575B76" w:rsidRDefault="00887F2E">
            <w:pPr>
              <w:spacing w:after="0" w:line="360" w:lineRule="auto"/>
              <w:rPr>
                <w:b/>
                <w:sz w:val="20"/>
                <w:szCs w:val="20"/>
              </w:rPr>
            </w:pPr>
          </w:p>
        </w:tc>
      </w:tr>
      <w:tr w:rsidR="00887F2E" w:rsidRPr="00603326" w14:paraId="07C4BF1E" w14:textId="77777777" w:rsidTr="00AA002D">
        <w:trPr>
          <w:trHeight w:val="402"/>
        </w:trPr>
        <w:tc>
          <w:tcPr>
            <w:tcW w:w="2547" w:type="dxa"/>
            <w:vAlign w:val="center"/>
          </w:tcPr>
          <w:p w14:paraId="78A68E44" w14:textId="77777777" w:rsidR="00887F2E" w:rsidRPr="0024468C" w:rsidRDefault="00887F2E">
            <w:pPr>
              <w:spacing w:after="0" w:line="360" w:lineRule="auto"/>
              <w:rPr>
                <w:rFonts w:asciiTheme="majorHAnsi" w:hAnsiTheme="majorHAnsi"/>
                <w:b/>
                <w:sz w:val="20"/>
                <w:szCs w:val="20"/>
              </w:rPr>
            </w:pPr>
            <w:r w:rsidRPr="0024468C">
              <w:rPr>
                <w:rFonts w:asciiTheme="majorHAnsi" w:hAnsiTheme="majorHAnsi"/>
                <w:b/>
                <w:sz w:val="20"/>
                <w:szCs w:val="20"/>
              </w:rPr>
              <w:t>Telefon</w:t>
            </w:r>
          </w:p>
        </w:tc>
        <w:tc>
          <w:tcPr>
            <w:tcW w:w="6804" w:type="dxa"/>
            <w:vAlign w:val="center"/>
          </w:tcPr>
          <w:p w14:paraId="28ACC9C1" w14:textId="77777777" w:rsidR="00887F2E" w:rsidRPr="00575B76" w:rsidRDefault="00887F2E">
            <w:pPr>
              <w:spacing w:after="0" w:line="360" w:lineRule="auto"/>
              <w:rPr>
                <w:b/>
                <w:sz w:val="20"/>
                <w:szCs w:val="20"/>
              </w:rPr>
            </w:pPr>
          </w:p>
        </w:tc>
      </w:tr>
    </w:tbl>
    <w:p w14:paraId="4592C59B" w14:textId="6D47FCCA" w:rsidR="00887F2E" w:rsidRPr="00575B76" w:rsidRDefault="00887F2E" w:rsidP="00480E20">
      <w:pPr>
        <w:rPr>
          <w:rFonts w:cs="Times New Roman"/>
          <w:sz w:val="16"/>
          <w:szCs w:val="16"/>
        </w:rPr>
      </w:pPr>
    </w:p>
    <w:tbl>
      <w:tblPr>
        <w:tblStyle w:val="Tabela-Siatka"/>
        <w:tblW w:w="12617" w:type="dxa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44"/>
        <w:gridCol w:w="2410"/>
        <w:gridCol w:w="2689"/>
        <w:gridCol w:w="962"/>
        <w:gridCol w:w="826"/>
        <w:gridCol w:w="806"/>
        <w:gridCol w:w="70"/>
        <w:gridCol w:w="142"/>
        <w:gridCol w:w="2268"/>
      </w:tblGrid>
      <w:tr w:rsidR="00970D82" w:rsidRPr="00970D82" w14:paraId="08BC56F5" w14:textId="77777777" w:rsidTr="00630AD1">
        <w:trPr>
          <w:gridAfter w:val="3"/>
          <w:wAfter w:w="2480" w:type="dxa"/>
          <w:trHeight w:val="652"/>
        </w:trPr>
        <w:tc>
          <w:tcPr>
            <w:tcW w:w="8505" w:type="dxa"/>
            <w:gridSpan w:val="4"/>
          </w:tcPr>
          <w:p w14:paraId="3B7F5F10" w14:textId="6949CC68" w:rsidR="0024468C" w:rsidRPr="00970D82" w:rsidRDefault="00970D82" w:rsidP="00970D82">
            <w:pPr>
              <w:ind w:left="-142"/>
              <w:contextualSpacing/>
              <w:rPr>
                <w:rFonts w:eastAsia="Times New Roman" w:cs="Arial"/>
                <w:sz w:val="20"/>
                <w:szCs w:val="20"/>
              </w:rPr>
            </w:pPr>
            <w:r w:rsidRPr="00970D82">
              <w:rPr>
                <w:rFonts w:eastAsia="Times New Roman" w:cs="Arial"/>
                <w:sz w:val="20"/>
                <w:szCs w:val="20"/>
              </w:rPr>
              <w:t xml:space="preserve">  </w:t>
            </w:r>
            <w:r w:rsidR="00985CCB" w:rsidRPr="00630AD1">
              <w:rPr>
                <w:rFonts w:eastAsia="Times New Roman" w:cs="Arial"/>
              </w:rPr>
              <w:t xml:space="preserve">Wypełnienie i odesłanie formularza </w:t>
            </w:r>
            <w:proofErr w:type="gramStart"/>
            <w:r w:rsidR="00985CCB" w:rsidRPr="00630AD1">
              <w:rPr>
                <w:rFonts w:eastAsia="Times New Roman" w:cs="Arial"/>
              </w:rPr>
              <w:t>jest</w:t>
            </w:r>
            <w:proofErr w:type="gramEnd"/>
            <w:r w:rsidR="00985CCB" w:rsidRPr="00630AD1">
              <w:rPr>
                <w:rFonts w:eastAsia="Times New Roman" w:cs="Arial"/>
              </w:rPr>
              <w:t xml:space="preserve"> równoznaczne z akceptacją klauzuli RODO</w:t>
            </w:r>
            <w:r w:rsidR="00630AD1">
              <w:rPr>
                <w:rFonts w:eastAsia="Times New Roman" w:cs="Arial"/>
              </w:rPr>
              <w:t>.</w:t>
            </w:r>
            <w:r w:rsidR="00985CCB" w:rsidRPr="00970D82">
              <w:rPr>
                <w:rFonts w:eastAsia="Times New Roman" w:cs="Arial"/>
                <w:sz w:val="20"/>
                <w:szCs w:val="20"/>
              </w:rPr>
              <w:t xml:space="preserve"> </w:t>
            </w:r>
          </w:p>
        </w:tc>
        <w:tc>
          <w:tcPr>
            <w:tcW w:w="826" w:type="dxa"/>
          </w:tcPr>
          <w:p w14:paraId="206EAE20" w14:textId="124D3693" w:rsidR="0024468C" w:rsidRPr="00970D82" w:rsidRDefault="0024468C">
            <w:pPr>
              <w:contextualSpacing/>
              <w:jc w:val="both"/>
              <w:rPr>
                <w:rFonts w:eastAsia="Times New Roman" w:cs="Arial"/>
                <w:vertAlign w:val="superscript"/>
              </w:rPr>
            </w:pPr>
          </w:p>
        </w:tc>
        <w:tc>
          <w:tcPr>
            <w:tcW w:w="806" w:type="dxa"/>
          </w:tcPr>
          <w:p w14:paraId="511AB5C6" w14:textId="373353B5" w:rsidR="0024468C" w:rsidRPr="00970D82" w:rsidRDefault="0024468C">
            <w:pPr>
              <w:contextualSpacing/>
              <w:jc w:val="both"/>
              <w:rPr>
                <w:rFonts w:eastAsia="Times New Roman" w:cs="Arial"/>
              </w:rPr>
            </w:pPr>
          </w:p>
        </w:tc>
      </w:tr>
      <w:tr w:rsidR="0024468C" w:rsidRPr="00575B76" w14:paraId="5E3917FF" w14:textId="77777777" w:rsidTr="00630AD1">
        <w:trPr>
          <w:gridAfter w:val="3"/>
          <w:wAfter w:w="2480" w:type="dxa"/>
        </w:trPr>
        <w:tc>
          <w:tcPr>
            <w:tcW w:w="8505" w:type="dxa"/>
            <w:gridSpan w:val="4"/>
          </w:tcPr>
          <w:p w14:paraId="6CD0993F" w14:textId="77777777" w:rsidR="0024468C" w:rsidRPr="00575B76" w:rsidRDefault="0024468C" w:rsidP="00985CCB">
            <w:pPr>
              <w:ind w:left="34"/>
              <w:contextualSpacing/>
              <w:jc w:val="both"/>
              <w:rPr>
                <w:rFonts w:eastAsia="Times New Roman" w:cs="Arial"/>
                <w:color w:val="C00000"/>
                <w:sz w:val="20"/>
                <w:szCs w:val="20"/>
              </w:rPr>
            </w:pPr>
          </w:p>
        </w:tc>
        <w:tc>
          <w:tcPr>
            <w:tcW w:w="1632" w:type="dxa"/>
            <w:gridSpan w:val="2"/>
          </w:tcPr>
          <w:p w14:paraId="199402B8" w14:textId="77777777" w:rsidR="0024468C" w:rsidRPr="00575B76" w:rsidRDefault="0024468C">
            <w:pPr>
              <w:contextualSpacing/>
              <w:jc w:val="both"/>
              <w:rPr>
                <w:rFonts w:eastAsia="Times New Roman" w:cs="Arial"/>
              </w:rPr>
            </w:pPr>
          </w:p>
        </w:tc>
      </w:tr>
      <w:tr w:rsidR="00BE3A18" w:rsidRPr="00BE3A18" w14:paraId="0DC86840" w14:textId="77777777" w:rsidTr="00630AD1">
        <w:trPr>
          <w:gridAfter w:val="2"/>
          <w:wAfter w:w="2410" w:type="dxa"/>
          <w:trHeight w:hRule="exact" w:val="363"/>
        </w:trPr>
        <w:tc>
          <w:tcPr>
            <w:tcW w:w="2444" w:type="dxa"/>
          </w:tcPr>
          <w:p w14:paraId="4F5A7298" w14:textId="18C38B7B" w:rsidR="0024468C" w:rsidRPr="00BE3A18" w:rsidRDefault="0024468C">
            <w:pPr>
              <w:contextualSpacing/>
              <w:jc w:val="both"/>
              <w:rPr>
                <w:rFonts w:eastAsia="Times New Roman" w:cs="Arial"/>
              </w:rPr>
            </w:pPr>
            <w:r w:rsidRPr="00BE3A18">
              <w:rPr>
                <w:rFonts w:eastAsia="Times New Roman" w:cs="Arial"/>
              </w:rPr>
              <w:t>Imię i nazwisko</w:t>
            </w:r>
          </w:p>
        </w:tc>
        <w:tc>
          <w:tcPr>
            <w:tcW w:w="5099" w:type="dxa"/>
            <w:gridSpan w:val="2"/>
          </w:tcPr>
          <w:p w14:paraId="5BEB0CB4" w14:textId="20972F28" w:rsidR="0024468C" w:rsidRPr="00BE3A18" w:rsidRDefault="0024468C">
            <w:pPr>
              <w:contextualSpacing/>
              <w:jc w:val="both"/>
              <w:rPr>
                <w:rFonts w:eastAsia="Times New Roman" w:cs="Arial"/>
              </w:rPr>
            </w:pPr>
          </w:p>
        </w:tc>
        <w:tc>
          <w:tcPr>
            <w:tcW w:w="2664" w:type="dxa"/>
            <w:gridSpan w:val="4"/>
          </w:tcPr>
          <w:p w14:paraId="63534D46" w14:textId="77777777" w:rsidR="0024468C" w:rsidRPr="00BE3A18" w:rsidRDefault="0024468C">
            <w:pPr>
              <w:ind w:left="-392" w:firstLine="392"/>
              <w:contextualSpacing/>
              <w:jc w:val="both"/>
              <w:rPr>
                <w:rFonts w:eastAsia="Times New Roman" w:cs="Arial"/>
              </w:rPr>
            </w:pPr>
            <w:r w:rsidRPr="00BE3A18">
              <w:rPr>
                <w:rFonts w:eastAsia="Times New Roman" w:cs="Arial"/>
              </w:rPr>
              <w:t>Podpis</w:t>
            </w:r>
          </w:p>
        </w:tc>
      </w:tr>
      <w:tr w:rsidR="00BE3A18" w:rsidRPr="00BE3A18" w14:paraId="2424F81B" w14:textId="77777777" w:rsidTr="00630AD1">
        <w:trPr>
          <w:trHeight w:hRule="exact" w:val="1040"/>
        </w:trPr>
        <w:tc>
          <w:tcPr>
            <w:tcW w:w="4854" w:type="dxa"/>
            <w:gridSpan w:val="2"/>
          </w:tcPr>
          <w:p w14:paraId="56C7D233" w14:textId="77777777" w:rsidR="00575B76" w:rsidRPr="00BE3A18" w:rsidRDefault="00575B76">
            <w:pPr>
              <w:contextualSpacing/>
              <w:jc w:val="both"/>
              <w:rPr>
                <w:rFonts w:asciiTheme="majorHAnsi" w:eastAsia="Times New Roman" w:hAnsiTheme="majorHAnsi" w:cs="Arial"/>
              </w:rPr>
            </w:pPr>
          </w:p>
          <w:p w14:paraId="6556D01B" w14:textId="0EA7CF49" w:rsidR="0024468C" w:rsidRPr="00BE3A18" w:rsidRDefault="001B14C0">
            <w:pPr>
              <w:contextualSpacing/>
              <w:jc w:val="both"/>
              <w:rPr>
                <w:rFonts w:asciiTheme="majorHAnsi" w:eastAsia="Times New Roman" w:hAnsiTheme="majorHAnsi" w:cs="Arial"/>
              </w:rPr>
            </w:pPr>
            <w:r w:rsidRPr="00BE3A18">
              <w:rPr>
                <w:rFonts w:asciiTheme="majorHAnsi" w:eastAsia="Times New Roman" w:hAnsiTheme="majorHAnsi" w:cs="Arial"/>
              </w:rPr>
              <w:t>………………………………………………</w:t>
            </w:r>
            <w:r w:rsidR="00575B76" w:rsidRPr="00BE3A18">
              <w:rPr>
                <w:rFonts w:asciiTheme="majorHAnsi" w:eastAsia="Times New Roman" w:hAnsiTheme="majorHAnsi" w:cs="Arial"/>
              </w:rPr>
              <w:t>………</w:t>
            </w:r>
          </w:p>
        </w:tc>
        <w:tc>
          <w:tcPr>
            <w:tcW w:w="5495" w:type="dxa"/>
            <w:gridSpan w:val="6"/>
          </w:tcPr>
          <w:p w14:paraId="541D2516" w14:textId="77777777" w:rsidR="00575B76" w:rsidRPr="00BE3A18" w:rsidRDefault="00575B76">
            <w:pPr>
              <w:contextualSpacing/>
              <w:jc w:val="both"/>
              <w:rPr>
                <w:rFonts w:asciiTheme="majorHAnsi" w:eastAsia="Times New Roman" w:hAnsiTheme="majorHAnsi" w:cs="Arial"/>
              </w:rPr>
            </w:pPr>
            <w:r w:rsidRPr="00BE3A18">
              <w:rPr>
                <w:rFonts w:asciiTheme="majorHAnsi" w:eastAsia="Times New Roman" w:hAnsiTheme="majorHAnsi" w:cs="Arial"/>
              </w:rPr>
              <w:t xml:space="preserve">                             </w:t>
            </w:r>
          </w:p>
          <w:p w14:paraId="53DBB720" w14:textId="76A78C68" w:rsidR="0024468C" w:rsidRPr="00BE3A18" w:rsidRDefault="00575B76">
            <w:pPr>
              <w:contextualSpacing/>
              <w:jc w:val="both"/>
              <w:rPr>
                <w:rFonts w:asciiTheme="majorHAnsi" w:eastAsia="Times New Roman" w:hAnsiTheme="majorHAnsi" w:cs="Arial"/>
              </w:rPr>
            </w:pPr>
            <w:r w:rsidRPr="00BE3A18">
              <w:rPr>
                <w:rFonts w:asciiTheme="majorHAnsi" w:eastAsia="Times New Roman" w:hAnsiTheme="majorHAnsi" w:cs="Arial"/>
              </w:rPr>
              <w:t xml:space="preserve">                               ……………………………</w:t>
            </w:r>
          </w:p>
        </w:tc>
        <w:tc>
          <w:tcPr>
            <w:tcW w:w="2268" w:type="dxa"/>
          </w:tcPr>
          <w:p w14:paraId="2F0D1680" w14:textId="77777777" w:rsidR="0024468C" w:rsidRPr="00BE3A18" w:rsidRDefault="0024468C">
            <w:pPr>
              <w:ind w:left="-392" w:firstLine="392"/>
              <w:contextualSpacing/>
              <w:jc w:val="both"/>
              <w:rPr>
                <w:rFonts w:asciiTheme="majorHAnsi" w:eastAsia="Times New Roman" w:hAnsiTheme="majorHAnsi" w:cs="Arial"/>
              </w:rPr>
            </w:pPr>
          </w:p>
        </w:tc>
      </w:tr>
    </w:tbl>
    <w:p w14:paraId="65A35262" w14:textId="6A54735F" w:rsidR="00AE00CB" w:rsidRPr="006D1A6F" w:rsidRDefault="00AE00CB" w:rsidP="00AE00CB">
      <w:pPr>
        <w:jc w:val="center"/>
        <w:rPr>
          <w:rFonts w:ascii="Arial" w:eastAsia="Arial" w:hAnsi="Arial" w:cs="Arial"/>
          <w:color w:val="404040"/>
          <w:sz w:val="24"/>
          <w:szCs w:val="24"/>
        </w:rPr>
      </w:pPr>
      <w:r w:rsidRPr="00575B76">
        <w:rPr>
          <w:b/>
        </w:rPr>
        <w:t>Prosimy o zwrot wypełnionego formularza zgłoszeniowego do dnia</w:t>
      </w:r>
      <w:r>
        <w:rPr>
          <w:b/>
        </w:rPr>
        <w:t xml:space="preserve"> </w:t>
      </w:r>
      <w:r w:rsidR="00087468">
        <w:rPr>
          <w:b/>
        </w:rPr>
        <w:t>17</w:t>
      </w:r>
      <w:r>
        <w:rPr>
          <w:b/>
        </w:rPr>
        <w:t>.</w:t>
      </w:r>
      <w:r w:rsidR="00087468">
        <w:rPr>
          <w:b/>
        </w:rPr>
        <w:t>11</w:t>
      </w:r>
      <w:r w:rsidRPr="00575B76">
        <w:rPr>
          <w:b/>
        </w:rPr>
        <w:t xml:space="preserve">.2022 na adres: </w:t>
      </w:r>
      <w:r>
        <w:rPr>
          <w:b/>
        </w:rPr>
        <w:br/>
      </w:r>
      <w:hyperlink r:id="rId8" w:history="1">
        <w:r w:rsidRPr="006676A5">
          <w:rPr>
            <w:rStyle w:val="Hipercze"/>
            <w:rFonts w:ascii="Arial" w:eastAsia="Arial" w:hAnsi="Arial" w:cs="Arial"/>
            <w:sz w:val="24"/>
            <w:szCs w:val="24"/>
          </w:rPr>
          <w:t>ias-careproject@us.edu.pl</w:t>
        </w:r>
      </w:hyperlink>
    </w:p>
    <w:sectPr w:rsidR="00AE00CB" w:rsidRPr="006D1A6F" w:rsidSect="00575B7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985" w:right="1416" w:bottom="1871" w:left="1134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0740BC" w14:textId="77777777" w:rsidR="001C20A0" w:rsidRDefault="001C20A0" w:rsidP="005D63CD">
      <w:pPr>
        <w:spacing w:after="0" w:line="240" w:lineRule="auto"/>
      </w:pPr>
      <w:r>
        <w:separator/>
      </w:r>
    </w:p>
  </w:endnote>
  <w:endnote w:type="continuationSeparator" w:id="0">
    <w:p w14:paraId="6E1F51C8" w14:textId="77777777" w:rsidR="001C20A0" w:rsidRDefault="001C20A0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EE"/>
    <w:family w:val="roman"/>
    <w:pitch w:val="variable"/>
    <w:sig w:usb0="04000687" w:usb1="000000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T Sans">
    <w:altName w:val="Arial"/>
    <w:charset w:val="EE"/>
    <w:family w:val="swiss"/>
    <w:pitch w:val="variable"/>
    <w:sig w:usb0="A00002EF" w:usb1="5000204B" w:usb2="0000000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FBE1D7" w14:textId="77777777" w:rsidR="00B250AA" w:rsidRDefault="00B250A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02978B" w14:textId="7E7D37B7" w:rsidR="000729DF" w:rsidRPr="0017299B" w:rsidRDefault="00190167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vertAlign w:val="subscript"/>
      </w:rPr>
    </w:pP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59776" behindDoc="1" locked="0" layoutInCell="1" allowOverlap="1" wp14:anchorId="2C584F51" wp14:editId="3AFB6070">
          <wp:simplePos x="0" y="0"/>
          <wp:positionH relativeFrom="page">
            <wp:posOffset>3973830</wp:posOffset>
          </wp:positionH>
          <wp:positionV relativeFrom="page">
            <wp:posOffset>9195435</wp:posOffset>
          </wp:positionV>
          <wp:extent cx="3580765" cy="1380490"/>
          <wp:effectExtent l="0" t="0" r="635" b="0"/>
          <wp:wrapNone/>
          <wp:docPr id="27" name="Obraz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580765" cy="138049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D7B85"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56704" behindDoc="1" locked="0" layoutInCell="1" allowOverlap="1" wp14:anchorId="396CDC2E" wp14:editId="14719E8C">
          <wp:simplePos x="0" y="0"/>
          <wp:positionH relativeFrom="page">
            <wp:posOffset>0</wp:posOffset>
          </wp:positionH>
          <wp:positionV relativeFrom="page">
            <wp:posOffset>9574530</wp:posOffset>
          </wp:positionV>
          <wp:extent cx="3259455" cy="106680"/>
          <wp:effectExtent l="0" t="0" r="0" b="7620"/>
          <wp:wrapNone/>
          <wp:docPr id="28" name="Obraz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" t="87030" r="56667" b="11965"/>
                  <a:stretch/>
                </pic:blipFill>
                <pic:spPr bwMode="auto">
                  <a:xfrm>
                    <a:off x="0" y="0"/>
                    <a:ext cx="3259455" cy="1066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318B" w:rsidRPr="006B318B">
      <w:rPr>
        <w:rFonts w:ascii="PT Sans" w:hAnsi="PT Sans"/>
        <w:color w:val="002D59"/>
        <w:sz w:val="16"/>
        <w:szCs w:val="16"/>
      </w:rPr>
      <w:t>U</w:t>
    </w:r>
    <w:r w:rsidR="005A269D" w:rsidRPr="006B318B">
      <w:rPr>
        <w:rFonts w:ascii="PT Sans" w:hAnsi="PT Sans"/>
        <w:color w:val="002D59"/>
        <w:sz w:val="16"/>
        <w:szCs w:val="16"/>
      </w:rPr>
      <w:t>niwersytet Śląski w Katowicach</w:t>
    </w:r>
  </w:p>
  <w:p w14:paraId="2894891C" w14:textId="0A9E8078" w:rsidR="00BE2AC1" w:rsidRDefault="00BE2AC1" w:rsidP="00BE2AC1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</w:rPr>
      <w:t>Wydział Nauk Przyrodniczych</w:t>
    </w:r>
    <w:r w:rsidRPr="006B318B">
      <w:rPr>
        <w:rFonts w:ascii="PT Sans" w:hAnsi="PT Sans"/>
        <w:color w:val="002D59"/>
        <w:sz w:val="16"/>
        <w:szCs w:val="16"/>
      </w:rPr>
      <w:t xml:space="preserve"> </w:t>
    </w:r>
  </w:p>
  <w:p w14:paraId="655CBF1A" w14:textId="7EFB1D1C" w:rsidR="00BE2AC1" w:rsidRPr="006B318B" w:rsidRDefault="00BE2AC1" w:rsidP="00BE2AC1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</w:rPr>
      <w:t>Instytut Biologii, Biotechnologii i Ochrony Środowiska</w:t>
    </w:r>
  </w:p>
  <w:p w14:paraId="321C30AC" w14:textId="298F6E0A" w:rsidR="00BE2AC1" w:rsidRPr="006B318B" w:rsidRDefault="00BE2AC1" w:rsidP="00BE2AC1">
    <w:pPr>
      <w:pStyle w:val="Stopka"/>
      <w:tabs>
        <w:tab w:val="clear" w:pos="4536"/>
        <w:tab w:val="clear" w:pos="9072"/>
        <w:tab w:val="left" w:pos="7236"/>
      </w:tabs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6"/>
        <w:szCs w:val="16"/>
      </w:rPr>
      <w:t xml:space="preserve">ul. </w:t>
    </w:r>
    <w:r>
      <w:rPr>
        <w:rFonts w:ascii="PT Sans" w:hAnsi="PT Sans"/>
        <w:color w:val="002D59"/>
        <w:sz w:val="16"/>
        <w:szCs w:val="16"/>
      </w:rPr>
      <w:t>Jagiellońska 28</w:t>
    </w:r>
    <w:r w:rsidRPr="006B318B">
      <w:rPr>
        <w:rFonts w:ascii="PT Sans" w:hAnsi="PT Sans"/>
        <w:color w:val="002D59"/>
        <w:sz w:val="16"/>
        <w:szCs w:val="16"/>
      </w:rPr>
      <w:t>, 40-0</w:t>
    </w:r>
    <w:r>
      <w:rPr>
        <w:rFonts w:ascii="PT Sans" w:hAnsi="PT Sans"/>
        <w:color w:val="002D59"/>
        <w:sz w:val="16"/>
        <w:szCs w:val="16"/>
      </w:rPr>
      <w:t xml:space="preserve">32 </w:t>
    </w:r>
    <w:r w:rsidRPr="006B318B">
      <w:rPr>
        <w:rFonts w:ascii="PT Sans" w:hAnsi="PT Sans"/>
        <w:color w:val="002D59"/>
        <w:sz w:val="16"/>
        <w:szCs w:val="16"/>
      </w:rPr>
      <w:t>Katowice</w:t>
    </w:r>
    <w:r>
      <w:rPr>
        <w:rFonts w:ascii="PT Sans" w:hAnsi="PT Sans"/>
        <w:color w:val="002D59"/>
        <w:sz w:val="16"/>
        <w:szCs w:val="16"/>
      </w:rPr>
      <w:tab/>
    </w:r>
  </w:p>
  <w:p w14:paraId="7E84035B" w14:textId="77777777" w:rsidR="00BE2AC1" w:rsidRPr="000C5ABC" w:rsidRDefault="00BE2AC1" w:rsidP="00BE2AC1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  <w:lang w:val="de-DE"/>
      </w:rPr>
    </w:pPr>
    <w:r w:rsidRPr="000C5ABC">
      <w:rPr>
        <w:rFonts w:ascii="PT Sans" w:hAnsi="PT Sans"/>
        <w:color w:val="002D59"/>
        <w:sz w:val="16"/>
        <w:szCs w:val="16"/>
        <w:lang w:val="de-DE"/>
      </w:rPr>
      <w:t>tel.</w:t>
    </w:r>
    <w:r>
      <w:rPr>
        <w:rFonts w:ascii="PT Sans" w:hAnsi="PT Sans"/>
        <w:color w:val="002D59"/>
        <w:sz w:val="16"/>
        <w:szCs w:val="16"/>
        <w:lang w:val="de-DE"/>
      </w:rPr>
      <w:t>:</w:t>
    </w:r>
    <w:r w:rsidRPr="000C5ABC">
      <w:rPr>
        <w:rFonts w:ascii="PT Sans" w:hAnsi="PT Sans"/>
        <w:color w:val="002D59"/>
        <w:sz w:val="16"/>
        <w:szCs w:val="16"/>
        <w:lang w:val="de-DE"/>
      </w:rPr>
      <w:t xml:space="preserve"> 32 </w:t>
    </w:r>
    <w:r>
      <w:rPr>
        <w:rFonts w:ascii="PT Sans" w:hAnsi="PT Sans"/>
        <w:color w:val="002D59"/>
        <w:sz w:val="16"/>
        <w:szCs w:val="16"/>
        <w:lang w:val="de-DE"/>
      </w:rPr>
      <w:t>20 09 592, 32 20 09 461</w:t>
    </w:r>
    <w:r w:rsidRPr="000C5ABC">
      <w:rPr>
        <w:rFonts w:ascii="PT Sans" w:hAnsi="PT Sans"/>
        <w:color w:val="002D59"/>
        <w:sz w:val="16"/>
        <w:szCs w:val="16"/>
        <w:lang w:val="de-DE"/>
      </w:rPr>
      <w:t xml:space="preserve">, </w:t>
    </w:r>
    <w:proofErr w:type="spellStart"/>
    <w:r w:rsidRPr="000C5ABC">
      <w:rPr>
        <w:rFonts w:ascii="PT Sans" w:hAnsi="PT Sans"/>
        <w:color w:val="002D59"/>
        <w:sz w:val="16"/>
        <w:szCs w:val="16"/>
        <w:lang w:val="de-DE"/>
      </w:rPr>
      <w:t>e-mail</w:t>
    </w:r>
    <w:proofErr w:type="spellEnd"/>
    <w:r w:rsidRPr="000C5ABC">
      <w:rPr>
        <w:rFonts w:ascii="PT Sans" w:hAnsi="PT Sans"/>
        <w:color w:val="002D59"/>
        <w:sz w:val="16"/>
        <w:szCs w:val="16"/>
        <w:lang w:val="de-DE"/>
      </w:rPr>
      <w:t xml:space="preserve">: </w:t>
    </w:r>
    <w:r>
      <w:rPr>
        <w:rFonts w:ascii="PT Sans" w:hAnsi="PT Sans"/>
        <w:color w:val="002D59"/>
        <w:sz w:val="16"/>
        <w:szCs w:val="16"/>
        <w:lang w:val="de-DE"/>
      </w:rPr>
      <w:t>ibbios.wnp</w:t>
    </w:r>
    <w:r w:rsidRPr="000C5ABC">
      <w:rPr>
        <w:rFonts w:ascii="PT Sans" w:hAnsi="PT Sans"/>
        <w:color w:val="002D59"/>
        <w:sz w:val="16"/>
        <w:szCs w:val="16"/>
        <w:lang w:val="de-DE"/>
      </w:rPr>
      <w:t>@us.edu.pl</w:t>
    </w:r>
  </w:p>
  <w:p w14:paraId="5E26CBDC" w14:textId="77777777" w:rsidR="005A269D" w:rsidRPr="000C5ABC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14736680" w14:textId="79CF0F9C" w:rsidR="005A269D" w:rsidRPr="0017299B" w:rsidRDefault="005A269D" w:rsidP="0017299B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8"/>
        <w:szCs w:val="18"/>
      </w:rPr>
      <w:t>www.</w:t>
    </w:r>
    <w:r w:rsidRPr="006B318B">
      <w:rPr>
        <w:rFonts w:ascii="PT Sans" w:hAnsi="PT Sans"/>
        <w:b/>
        <w:bCs/>
        <w:color w:val="002D59"/>
        <w:sz w:val="18"/>
        <w:szCs w:val="18"/>
      </w:rPr>
      <w:t>us.</w:t>
    </w:r>
    <w:r w:rsidRPr="006B318B">
      <w:rPr>
        <w:rFonts w:ascii="PT Sans" w:hAnsi="PT Sans"/>
        <w:color w:val="002D59"/>
        <w:sz w:val="18"/>
        <w:szCs w:val="18"/>
      </w:rPr>
      <w:t>edu.pl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93D33" w14:textId="77777777" w:rsidR="00B250AA" w:rsidRDefault="00B250A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81E6C5" w14:textId="77777777" w:rsidR="001C20A0" w:rsidRDefault="001C20A0" w:rsidP="005D63CD">
      <w:pPr>
        <w:spacing w:after="0" w:line="240" w:lineRule="auto"/>
      </w:pPr>
      <w:r>
        <w:separator/>
      </w:r>
    </w:p>
  </w:footnote>
  <w:footnote w:type="continuationSeparator" w:id="0">
    <w:p w14:paraId="320F964B" w14:textId="77777777" w:rsidR="001C20A0" w:rsidRDefault="001C20A0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C7A58D" w14:textId="77777777" w:rsidR="00B250AA" w:rsidRDefault="00B250AA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026F78" w14:textId="77777777" w:rsidR="00773DC7" w:rsidRDefault="00773DC7" w:rsidP="000729DF">
    <w:pPr>
      <w:pStyle w:val="Nagwek"/>
      <w:tabs>
        <w:tab w:val="clear" w:pos="4536"/>
        <w:tab w:val="clear" w:pos="9072"/>
        <w:tab w:val="left" w:pos="1650"/>
      </w:tabs>
      <w:rPr>
        <w:noProof/>
        <w:lang w:eastAsia="pl-PL"/>
      </w:rPr>
    </w:pPr>
  </w:p>
  <w:p w14:paraId="7D8F93A9" w14:textId="77777777" w:rsidR="00773DC7" w:rsidRDefault="000729DF" w:rsidP="000729DF">
    <w:pPr>
      <w:pStyle w:val="Nagwek"/>
      <w:tabs>
        <w:tab w:val="clear" w:pos="4536"/>
        <w:tab w:val="clear" w:pos="9072"/>
        <w:tab w:val="left" w:pos="1650"/>
      </w:tabs>
    </w:pPr>
    <w:r>
      <w:rPr>
        <w:noProof/>
        <w:lang w:eastAsia="pl-PL"/>
      </w:rPr>
      <w:drawing>
        <wp:anchor distT="0" distB="0" distL="114300" distR="114300" simplePos="0" relativeHeight="251660288" behindDoc="1" locked="1" layoutInCell="1" allowOverlap="1" wp14:anchorId="34E9D8BA" wp14:editId="17FDFAA8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485" cy="1500505"/>
          <wp:effectExtent l="0" t="0" r="0" b="4445"/>
          <wp:wrapNone/>
          <wp:docPr id="26" name="Obraz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3485" cy="15005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21291A8" w14:textId="0132CAB8" w:rsidR="000729DF" w:rsidRPr="0027681F" w:rsidRDefault="000729DF" w:rsidP="00CF1E8E">
    <w:pPr>
      <w:pStyle w:val="Stopka"/>
      <w:spacing w:line="200" w:lineRule="exact"/>
      <w:rPr>
        <w:rFonts w:ascii="PT Sans" w:hAnsi="PT Sans"/>
        <w:i/>
        <w:color w:val="002D59"/>
        <w:sz w:val="14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759169" w14:textId="77777777" w:rsidR="00B250AA" w:rsidRDefault="00B250A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A36F0D"/>
    <w:multiLevelType w:val="hybridMultilevel"/>
    <w:tmpl w:val="AC8AD72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AAE7225"/>
    <w:multiLevelType w:val="hybridMultilevel"/>
    <w:tmpl w:val="8E20D698"/>
    <w:lvl w:ilvl="0" w:tplc="5AB077E6">
      <w:start w:val="1"/>
      <w:numFmt w:val="bullet"/>
      <w:lvlText w:val="□"/>
      <w:lvlJc w:val="left"/>
      <w:pPr>
        <w:ind w:left="36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C1B67D7"/>
    <w:multiLevelType w:val="hybridMultilevel"/>
    <w:tmpl w:val="E8A83B0E"/>
    <w:lvl w:ilvl="0" w:tplc="5AB077E6">
      <w:start w:val="1"/>
      <w:numFmt w:val="bullet"/>
      <w:lvlText w:val="□"/>
      <w:lvlJc w:val="left"/>
      <w:pPr>
        <w:ind w:left="360" w:hanging="360"/>
      </w:pPr>
      <w:rPr>
        <w:rFonts w:ascii="Sylfaen" w:hAnsi="Sylfae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28308781">
    <w:abstractNumId w:val="0"/>
  </w:num>
  <w:num w:numId="2" w16cid:durableId="1968586157">
    <w:abstractNumId w:val="1"/>
  </w:num>
  <w:num w:numId="3" w16cid:durableId="130485249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DAwMDOwNLIwtzBS0lEKTi0uzszPAykwNKkFAFBWdhktAAAA"/>
  </w:docVars>
  <w:rsids>
    <w:rsidRoot w:val="005D63CD"/>
    <w:rsid w:val="000249CF"/>
    <w:rsid w:val="00062715"/>
    <w:rsid w:val="000729DF"/>
    <w:rsid w:val="000844C6"/>
    <w:rsid w:val="00087468"/>
    <w:rsid w:val="000A1261"/>
    <w:rsid w:val="000C0053"/>
    <w:rsid w:val="000C031E"/>
    <w:rsid w:val="000C3D27"/>
    <w:rsid w:val="000C5ABC"/>
    <w:rsid w:val="0017299B"/>
    <w:rsid w:val="00190167"/>
    <w:rsid w:val="001902EC"/>
    <w:rsid w:val="001A54FC"/>
    <w:rsid w:val="001B14C0"/>
    <w:rsid w:val="001B1AC0"/>
    <w:rsid w:val="001B68F2"/>
    <w:rsid w:val="001C20A0"/>
    <w:rsid w:val="001C22E5"/>
    <w:rsid w:val="00200A27"/>
    <w:rsid w:val="00210F5F"/>
    <w:rsid w:val="00222AEA"/>
    <w:rsid w:val="002441EA"/>
    <w:rsid w:val="0024468C"/>
    <w:rsid w:val="0027505E"/>
    <w:rsid w:val="0027681F"/>
    <w:rsid w:val="002A50F6"/>
    <w:rsid w:val="002B3B39"/>
    <w:rsid w:val="002C5A03"/>
    <w:rsid w:val="002D2F12"/>
    <w:rsid w:val="002D64F0"/>
    <w:rsid w:val="00304F10"/>
    <w:rsid w:val="00321B53"/>
    <w:rsid w:val="00332488"/>
    <w:rsid w:val="00335567"/>
    <w:rsid w:val="00340337"/>
    <w:rsid w:val="003412DD"/>
    <w:rsid w:val="00353443"/>
    <w:rsid w:val="00354EEE"/>
    <w:rsid w:val="003A095E"/>
    <w:rsid w:val="003A46DD"/>
    <w:rsid w:val="003C2812"/>
    <w:rsid w:val="003C6977"/>
    <w:rsid w:val="003E3BDD"/>
    <w:rsid w:val="00423C29"/>
    <w:rsid w:val="00431355"/>
    <w:rsid w:val="00455850"/>
    <w:rsid w:val="00470012"/>
    <w:rsid w:val="00480E20"/>
    <w:rsid w:val="004E7ABD"/>
    <w:rsid w:val="00530CAA"/>
    <w:rsid w:val="0053663B"/>
    <w:rsid w:val="005434FB"/>
    <w:rsid w:val="00557CB8"/>
    <w:rsid w:val="00571F0B"/>
    <w:rsid w:val="0057290A"/>
    <w:rsid w:val="00575B76"/>
    <w:rsid w:val="005A269D"/>
    <w:rsid w:val="005B34FE"/>
    <w:rsid w:val="005C70D3"/>
    <w:rsid w:val="005D63CD"/>
    <w:rsid w:val="005E7B56"/>
    <w:rsid w:val="00630AD1"/>
    <w:rsid w:val="00634A94"/>
    <w:rsid w:val="00694D0D"/>
    <w:rsid w:val="00696827"/>
    <w:rsid w:val="006B318B"/>
    <w:rsid w:val="006D1A6F"/>
    <w:rsid w:val="00747C84"/>
    <w:rsid w:val="00753946"/>
    <w:rsid w:val="0075662F"/>
    <w:rsid w:val="00761005"/>
    <w:rsid w:val="00765CD8"/>
    <w:rsid w:val="00770C67"/>
    <w:rsid w:val="00773DC7"/>
    <w:rsid w:val="00776600"/>
    <w:rsid w:val="00784AA9"/>
    <w:rsid w:val="00797FCD"/>
    <w:rsid w:val="007B1224"/>
    <w:rsid w:val="007C1A75"/>
    <w:rsid w:val="007E782B"/>
    <w:rsid w:val="007F250F"/>
    <w:rsid w:val="00812BCD"/>
    <w:rsid w:val="00814448"/>
    <w:rsid w:val="008310A7"/>
    <w:rsid w:val="00845B0F"/>
    <w:rsid w:val="00872232"/>
    <w:rsid w:val="00873496"/>
    <w:rsid w:val="00886073"/>
    <w:rsid w:val="00887F2E"/>
    <w:rsid w:val="008A3A81"/>
    <w:rsid w:val="008E4986"/>
    <w:rsid w:val="009361DB"/>
    <w:rsid w:val="009664A4"/>
    <w:rsid w:val="00970D82"/>
    <w:rsid w:val="00985CCB"/>
    <w:rsid w:val="009D344A"/>
    <w:rsid w:val="009D6376"/>
    <w:rsid w:val="00A41DB5"/>
    <w:rsid w:val="00A5454F"/>
    <w:rsid w:val="00A65E97"/>
    <w:rsid w:val="00A76F35"/>
    <w:rsid w:val="00AA002D"/>
    <w:rsid w:val="00AA4106"/>
    <w:rsid w:val="00AC1B23"/>
    <w:rsid w:val="00AD1DEF"/>
    <w:rsid w:val="00AE00CB"/>
    <w:rsid w:val="00AE0FC0"/>
    <w:rsid w:val="00AF6E83"/>
    <w:rsid w:val="00B0524D"/>
    <w:rsid w:val="00B16EC9"/>
    <w:rsid w:val="00B250AA"/>
    <w:rsid w:val="00B37843"/>
    <w:rsid w:val="00B73B67"/>
    <w:rsid w:val="00B81993"/>
    <w:rsid w:val="00B81E77"/>
    <w:rsid w:val="00B945EF"/>
    <w:rsid w:val="00BD479C"/>
    <w:rsid w:val="00BE2AC1"/>
    <w:rsid w:val="00BE3A18"/>
    <w:rsid w:val="00CA27DE"/>
    <w:rsid w:val="00CA3BF5"/>
    <w:rsid w:val="00CC2779"/>
    <w:rsid w:val="00CD7B85"/>
    <w:rsid w:val="00CF1E8E"/>
    <w:rsid w:val="00D159FE"/>
    <w:rsid w:val="00D204B4"/>
    <w:rsid w:val="00D41438"/>
    <w:rsid w:val="00D60497"/>
    <w:rsid w:val="00D61394"/>
    <w:rsid w:val="00D65CB7"/>
    <w:rsid w:val="00D755D0"/>
    <w:rsid w:val="00DC489F"/>
    <w:rsid w:val="00E5412B"/>
    <w:rsid w:val="00E561C1"/>
    <w:rsid w:val="00E57DC0"/>
    <w:rsid w:val="00E62CDB"/>
    <w:rsid w:val="00E644A9"/>
    <w:rsid w:val="00E7441E"/>
    <w:rsid w:val="00E92D78"/>
    <w:rsid w:val="00EA3288"/>
    <w:rsid w:val="00EE380D"/>
    <w:rsid w:val="00EF57DD"/>
    <w:rsid w:val="00F1351F"/>
    <w:rsid w:val="00F7207E"/>
    <w:rsid w:val="00F84EF3"/>
    <w:rsid w:val="00F96EA3"/>
    <w:rsid w:val="00F97B7C"/>
    <w:rsid w:val="00FB7B55"/>
    <w:rsid w:val="00FE6A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A34DC32"/>
  <w15:docId w15:val="{806F37F3-E966-4A57-9108-EA1C80FFD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431355"/>
    <w:pPr>
      <w:ind w:left="720"/>
      <w:contextualSpacing/>
    </w:pPr>
  </w:style>
  <w:style w:type="table" w:styleId="Tabela-Siatka">
    <w:name w:val="Table Grid"/>
    <w:basedOn w:val="Standardowy"/>
    <w:uiPriority w:val="59"/>
    <w:rsid w:val="004313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AA4106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71F0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571F0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571F0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71F0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71F0B"/>
    <w:rPr>
      <w:b/>
      <w:bCs/>
      <w:sz w:val="20"/>
      <w:szCs w:val="20"/>
    </w:rPr>
  </w:style>
  <w:style w:type="character" w:styleId="Uwydatnienie">
    <w:name w:val="Emphasis"/>
    <w:basedOn w:val="Domylnaczcionkaakapitu"/>
    <w:uiPriority w:val="20"/>
    <w:qFormat/>
    <w:rsid w:val="00AC1B23"/>
    <w:rPr>
      <w:i/>
      <w:i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729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7290A"/>
    <w:rPr>
      <w:rFonts w:ascii="Tahoma" w:hAnsi="Tahoma" w:cs="Tahoma"/>
      <w:sz w:val="16"/>
      <w:szCs w:val="16"/>
    </w:rPr>
  </w:style>
  <w:style w:type="paragraph" w:styleId="Poprawka">
    <w:name w:val="Revision"/>
    <w:hidden/>
    <w:uiPriority w:val="99"/>
    <w:semiHidden/>
    <w:rsid w:val="002C5A0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438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as-careproject@us.edu.pl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B5C6BA-B0BF-43BE-B243-813443884C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79</Words>
  <Characters>1075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1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wona Cichy</dc:creator>
  <cp:keywords/>
  <dc:description/>
  <cp:lastModifiedBy>Katarzyna Bzdęga</cp:lastModifiedBy>
  <cp:revision>6</cp:revision>
  <dcterms:created xsi:type="dcterms:W3CDTF">2022-09-19T12:06:00Z</dcterms:created>
  <dcterms:modified xsi:type="dcterms:W3CDTF">2022-11-09T17:28:00Z</dcterms:modified>
</cp:coreProperties>
</file>